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Engineering manager</w:t>
      </w:r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</w:p>
    <w:p>
      <w:pPr>
        <w:pStyle w:val="BlockText"/>
      </w:pPr>
      <w:hyperlink r:id="rId21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2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4">
        <w:r>
          <w:drawing>
            <wp:inline>
              <wp:extent cx="1123950" cy="190500"/>
              <wp:effectExtent b="0" l="0" r="0" t="0"/>
              <wp:docPr descr="Watch on GitHub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-PDF-informational?style=social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239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5" w:name="who-am-i-and-what-am-i-looking-for"/>
      <w:r>
        <w:t xml:space="preserve">Who am I and what am I looking for?</w:t>
      </w:r>
      <w:bookmarkEnd w:id="25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6" w:name="professional-experience"/>
      <w:r>
        <w:t xml:space="preserve">Professional experience</w:t>
      </w:r>
      <w:bookmarkEnd w:id="26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28" w:name="education-and-languages"/>
      <w:r>
        <w:t xml:space="preserve">Education and languages</w:t>
      </w:r>
      <w:bookmarkEnd w:id="28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29" w:name="activities-and-interests"/>
      <w:r>
        <w:t xml:space="preserve">Activities and interests</w:t>
      </w:r>
      <w:bookmarkEnd w:id="29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0" w:name="volunteering"/>
      <w:r>
        <w:t xml:space="preserve">Volunteering</w:t>
      </w:r>
      <w:bookmarkEnd w:id="30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7" Target="https://www.ovhcloud.com" TargetMode="External" /><Relationship Type="http://schemas.openxmlformats.org/officeDocument/2006/relationships/hyperlink" Id="rId21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7" Target="https://www.ovhcloud.com" TargetMode="External" /><Relationship Type="http://schemas.openxmlformats.org/officeDocument/2006/relationships/hyperlink" Id="rId21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3:08:23Z</dcterms:created>
  <dcterms:modified xsi:type="dcterms:W3CDTF">2022-08-23T13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